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6E06E293" w14:textId="40ABEC99" w:rsidR="000E1E75" w:rsidRDefault="00FC0A98">
      <w:bookmarkStart w:id="0" w:name="_GoBack"/>
      <w:r w:rsidRPr="00FC0A98">
        <w:drawing>
          <wp:anchor distT="0" distB="0" distL="114300" distR="114300" simplePos="0" relativeHeight="251658240" behindDoc="1" locked="0" layoutInCell="1" allowOverlap="1" wp14:anchorId="1EA07F01" wp14:editId="3AB6A7DF">
            <wp:simplePos x="0" y="0"/>
            <wp:positionH relativeFrom="page">
              <wp:align>left</wp:align>
            </wp:positionH>
            <wp:positionV relativeFrom="paragraph">
              <wp:posOffset>0</wp:posOffset>
            </wp:positionV>
            <wp:extent cx="8837344" cy="4960620"/>
            <wp:effectExtent l="0" t="0" r="1905" b="0"/>
            <wp:wrapTight wrapText="bothSides">
              <wp:wrapPolygon edited="0">
                <wp:start x="0" y="0"/>
                <wp:lineTo x="0" y="21484"/>
                <wp:lineTo x="21558" y="21484"/>
                <wp:lineTo x="21558" y="0"/>
                <wp:lineTo x="0" y="0"/>
              </wp:wrapPolygon>
            </wp:wrapTight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8837344" cy="496062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bookmarkEnd w:id="0"/>
    </w:p>
    <w:sectPr w:rsidR="000E1E75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NDQxNzYxNTO3NDExNjFU0lEKTi0uzszPAykwrAUAynEWyCwAAAA="/>
  </w:docVars>
  <w:rsids>
    <w:rsidRoot w:val="00260A27"/>
    <w:rsid w:val="000E1E75"/>
    <w:rsid w:val="00121E0E"/>
    <w:rsid w:val="00260A27"/>
    <w:rsid w:val="003532FC"/>
    <w:rsid w:val="0057662C"/>
    <w:rsid w:val="005A6916"/>
    <w:rsid w:val="00CC58FA"/>
    <w:rsid w:val="00D67547"/>
    <w:rsid w:val="00FC0A9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764FCD4"/>
  <w15:chartTrackingRefBased/>
  <w15:docId w15:val="{6EF6B077-C9A1-4497-99D4-5455116502E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8</TotalTime>
  <Pages>1</Pages>
  <Words>0</Words>
  <Characters>1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george landis</dc:creator>
  <cp:keywords/>
  <dc:description/>
  <cp:lastModifiedBy>george landis</cp:lastModifiedBy>
  <cp:revision>3</cp:revision>
  <dcterms:created xsi:type="dcterms:W3CDTF">2019-01-09T02:13:00Z</dcterms:created>
  <dcterms:modified xsi:type="dcterms:W3CDTF">2019-01-09T02:21:00Z</dcterms:modified>
</cp:coreProperties>
</file>